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ichael Stiven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onazzo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Colombia Castel Goffredo, MN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astel Goffredo, MN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1/11/1995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02189585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bonazzoli.michael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9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9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9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9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